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9DD6A9" w14:textId="77777777" w:rsidR="00224BC9" w:rsidRPr="00C943BA" w:rsidRDefault="004934AF">
      <w:pPr>
        <w:rPr>
          <w:b/>
          <w:bCs/>
        </w:rPr>
      </w:pPr>
      <w:r w:rsidRPr="00C943BA">
        <w:rPr>
          <w:b/>
          <w:bCs/>
        </w:rPr>
        <w:t>Summary</w:t>
      </w:r>
    </w:p>
    <w:p w14:paraId="1FCE0BC9" w14:textId="05EE81A4" w:rsidR="00C943BA" w:rsidRDefault="00C943BA">
      <w:r>
        <w:tab/>
        <w:t>Our recommendation is &lt;best model&gt; with &lt;data set&gt;.  The classification accuracy was &lt;best accuracy&gt;</w:t>
      </w:r>
      <w:r w:rsidR="00734AC8">
        <w:t xml:space="preserve">.  Based on receiving new data with these same categories, the business will be able to predict with approximately a 95% accuracy whether the transaction will result in money lost (0) or gained (1). </w:t>
      </w:r>
      <w:r w:rsidR="00AB1AA3">
        <w:t>Out of the 5% error rate in prediction, 4.07% were false positive results and 6.56% were false negative results.</w:t>
      </w:r>
      <w:r w:rsidR="00734AC8">
        <w:t xml:space="preserve"> </w:t>
      </w:r>
      <w:r w:rsidR="00AB1AA3">
        <w:t xml:space="preserve">The 95% accuracy can be summarized as </w:t>
      </w:r>
    </w:p>
    <w:p w14:paraId="332B697D" w14:textId="237A9C48" w:rsidR="00AB1AA3" w:rsidRDefault="00AB1AA3"/>
    <w:p w14:paraId="7D2B18AD" w14:textId="77777777" w:rsidR="00AB1AA3" w:rsidRDefault="00AB1AA3">
      <w:pPr>
        <w:rPr>
          <w:i/>
          <w:iCs/>
        </w:rPr>
      </w:pPr>
      <w:r w:rsidRPr="00AB1AA3">
        <w:rPr>
          <w:i/>
          <w:iCs/>
        </w:rPr>
        <w:t xml:space="preserve">(Add this to the code we turn in, not sure where, so putting it here: </w:t>
      </w:r>
    </w:p>
    <w:p w14:paraId="3E959967" w14:textId="2C586542" w:rsidR="00AB1AA3" w:rsidRDefault="00AB1AA3" w:rsidP="00AB1AA3">
      <w:pPr>
        <w:ind w:firstLine="720"/>
        <w:rPr>
          <w:i/>
          <w:iCs/>
        </w:rPr>
      </w:pPr>
      <w:r w:rsidRPr="00AB1AA3">
        <w:rPr>
          <w:i/>
          <w:iCs/>
        </w:rPr>
        <w:t>False Positive Rate-781/19202=.0407, False Negative Rate-839/12792</w:t>
      </w:r>
    </w:p>
    <w:p w14:paraId="21A2E193" w14:textId="77777777" w:rsidR="00AB1AA3" w:rsidRDefault="00AB1AA3" w:rsidP="00AB1AA3">
      <w:pPr>
        <w:ind w:left="720"/>
        <w:rPr>
          <w:i/>
          <w:iCs/>
        </w:rPr>
      </w:pPr>
      <w:r>
        <w:rPr>
          <w:i/>
          <w:iCs/>
        </w:rPr>
        <w:t>True Positive Rate-94% (shown on output), True Negative Rate-96%</w:t>
      </w:r>
      <w:r w:rsidRPr="00AB1AA3">
        <w:rPr>
          <w:i/>
          <w:iCs/>
        </w:rPr>
        <w:t>.</w:t>
      </w:r>
    </w:p>
    <w:p w14:paraId="31CA2EA7" w14:textId="6A1779A7" w:rsidR="00AB1AA3" w:rsidRPr="00AB1AA3" w:rsidRDefault="00AB1AA3" w:rsidP="00AB1AA3">
      <w:pPr>
        <w:rPr>
          <w:i/>
          <w:iCs/>
        </w:rPr>
      </w:pPr>
      <w:bookmarkStart w:id="0" w:name="_GoBack"/>
      <w:bookmarkEnd w:id="0"/>
      <w:r w:rsidRPr="00AB1AA3">
        <w:rPr>
          <w:i/>
          <w:iCs/>
        </w:rPr>
        <w:t xml:space="preserve"> </w:t>
      </w:r>
      <w:r w:rsidRPr="00AB1AA3">
        <w:rPr>
          <w:b/>
          <w:bCs/>
          <w:i/>
          <w:iCs/>
        </w:rPr>
        <w:t>Adjust numbers and calculations from actual decision!)</w:t>
      </w:r>
    </w:p>
    <w:p w14:paraId="2201B854" w14:textId="37092058" w:rsidR="00C943BA" w:rsidRDefault="00C943BA"/>
    <w:p w14:paraId="742AA1CA" w14:textId="36307AAA" w:rsidR="00C943BA" w:rsidRPr="00C943BA" w:rsidRDefault="00C943BA">
      <w:pPr>
        <w:rPr>
          <w:b/>
          <w:bCs/>
        </w:rPr>
      </w:pPr>
      <w:r w:rsidRPr="00C943BA">
        <w:rPr>
          <w:b/>
          <w:bCs/>
        </w:rPr>
        <w:t>Our Process</w:t>
      </w:r>
    </w:p>
    <w:p w14:paraId="38411412" w14:textId="3EA6D9E3" w:rsidR="004934AF" w:rsidRDefault="004934AF" w:rsidP="00C943BA">
      <w:pPr>
        <w:ind w:firstLine="720"/>
      </w:pPr>
      <w:r>
        <w:t>The objective is to suggest/recommend Machine Learning models that would best classify the outcome ‘y.’   Our process was as follows:</w:t>
      </w:r>
    </w:p>
    <w:p w14:paraId="33ABC7FD" w14:textId="77777777" w:rsidR="004934AF" w:rsidRDefault="004934AF"/>
    <w:p w14:paraId="6023F965" w14:textId="77777777" w:rsidR="004934AF" w:rsidRDefault="004934AF" w:rsidP="004934AF">
      <w:pPr>
        <w:pStyle w:val="ListParagraph"/>
        <w:numPr>
          <w:ilvl w:val="0"/>
          <w:numId w:val="1"/>
        </w:numPr>
      </w:pPr>
      <w:r>
        <w:t>Clean Data</w:t>
      </w:r>
    </w:p>
    <w:p w14:paraId="5F237247" w14:textId="77777777" w:rsidR="004934AF" w:rsidRDefault="004934AF" w:rsidP="004934AF">
      <w:pPr>
        <w:pStyle w:val="ListParagraph"/>
        <w:numPr>
          <w:ilvl w:val="0"/>
          <w:numId w:val="1"/>
        </w:numPr>
      </w:pPr>
      <w:r>
        <w:t>Feature Select</w:t>
      </w:r>
    </w:p>
    <w:p w14:paraId="6DE3FEC8" w14:textId="77777777" w:rsidR="004934AF" w:rsidRDefault="004934AF" w:rsidP="004934AF">
      <w:pPr>
        <w:pStyle w:val="ListParagraph"/>
        <w:numPr>
          <w:ilvl w:val="0"/>
          <w:numId w:val="1"/>
        </w:numPr>
      </w:pPr>
      <w:r>
        <w:t>Model</w:t>
      </w:r>
    </w:p>
    <w:p w14:paraId="5EB23B8F" w14:textId="77777777" w:rsidR="004934AF" w:rsidRDefault="004934AF" w:rsidP="004934AF">
      <w:pPr>
        <w:pStyle w:val="ListParagraph"/>
        <w:numPr>
          <w:ilvl w:val="0"/>
          <w:numId w:val="1"/>
        </w:numPr>
      </w:pPr>
      <w:r>
        <w:t>Analyze</w:t>
      </w:r>
    </w:p>
    <w:p w14:paraId="76A3D55B" w14:textId="77777777" w:rsidR="004934AF" w:rsidRDefault="004934AF" w:rsidP="004934AF">
      <w:pPr>
        <w:pStyle w:val="ListParagraph"/>
        <w:numPr>
          <w:ilvl w:val="0"/>
          <w:numId w:val="1"/>
        </w:numPr>
      </w:pPr>
      <w:r>
        <w:t>Evaluate</w:t>
      </w:r>
    </w:p>
    <w:p w14:paraId="063D004B" w14:textId="77777777" w:rsidR="004934AF" w:rsidRDefault="004934AF" w:rsidP="004934AF"/>
    <w:p w14:paraId="6D40F703" w14:textId="0FC50FAB" w:rsidR="004934AF" w:rsidRPr="00C943BA" w:rsidRDefault="00C943BA" w:rsidP="004934AF">
      <w:pPr>
        <w:rPr>
          <w:b/>
          <w:bCs/>
        </w:rPr>
      </w:pPr>
      <w:r w:rsidRPr="00C943BA">
        <w:rPr>
          <w:b/>
          <w:bCs/>
        </w:rPr>
        <w:t>Clean Data</w:t>
      </w:r>
    </w:p>
    <w:p w14:paraId="70513003" w14:textId="77777777" w:rsidR="004934AF" w:rsidRDefault="004934AF" w:rsidP="004934AF">
      <w:r>
        <w:tab/>
        <w:t xml:space="preserve">The raw data set was unlabeled.  It contained a total of 160,000 records and 51 features.  </w:t>
      </w:r>
      <w:r w:rsidR="00682633">
        <w:t>Using a Python library called ‘</w:t>
      </w:r>
      <w:proofErr w:type="spellStart"/>
      <w:r w:rsidR="00682633">
        <w:t>Pandas_Profiling</w:t>
      </w:r>
      <w:proofErr w:type="spellEnd"/>
      <w:r w:rsidR="00682633">
        <w:t>’, we uncovered the following:</w:t>
      </w:r>
    </w:p>
    <w:p w14:paraId="75ABE217" w14:textId="77777777" w:rsidR="00682633" w:rsidRDefault="00682633" w:rsidP="00682633">
      <w:pPr>
        <w:pStyle w:val="ListParagraph"/>
        <w:numPr>
          <w:ilvl w:val="0"/>
          <w:numId w:val="2"/>
        </w:numPr>
      </w:pPr>
      <w:r>
        <w:t>Datatypes</w:t>
      </w:r>
    </w:p>
    <w:p w14:paraId="5E0D8810" w14:textId="77777777" w:rsidR="00682633" w:rsidRDefault="00682633" w:rsidP="00682633">
      <w:pPr>
        <w:pStyle w:val="ListParagraph"/>
        <w:numPr>
          <w:ilvl w:val="1"/>
          <w:numId w:val="2"/>
        </w:numPr>
      </w:pPr>
      <w:r>
        <w:t>Numeric: 45</w:t>
      </w:r>
    </w:p>
    <w:p w14:paraId="4829A375" w14:textId="77777777" w:rsidR="00682633" w:rsidRDefault="00682633" w:rsidP="00682633">
      <w:pPr>
        <w:pStyle w:val="ListParagraph"/>
        <w:numPr>
          <w:ilvl w:val="1"/>
          <w:numId w:val="2"/>
        </w:numPr>
      </w:pPr>
      <w:r>
        <w:t>Categorical: 5</w:t>
      </w:r>
    </w:p>
    <w:p w14:paraId="00708A96" w14:textId="77777777" w:rsidR="00682633" w:rsidRDefault="00682633" w:rsidP="00682633">
      <w:pPr>
        <w:pStyle w:val="ListParagraph"/>
        <w:numPr>
          <w:ilvl w:val="1"/>
          <w:numId w:val="2"/>
        </w:numPr>
      </w:pPr>
      <w:r>
        <w:t>Boolean: 1</w:t>
      </w:r>
    </w:p>
    <w:p w14:paraId="7881501D" w14:textId="77777777" w:rsidR="00682633" w:rsidRDefault="00682633" w:rsidP="00682633">
      <w:pPr>
        <w:pStyle w:val="ListParagraph"/>
        <w:numPr>
          <w:ilvl w:val="0"/>
          <w:numId w:val="2"/>
        </w:numPr>
      </w:pPr>
      <w:r>
        <w:t>High Correlation</w:t>
      </w:r>
    </w:p>
    <w:p w14:paraId="13EB6E83" w14:textId="77777777" w:rsidR="00682633" w:rsidRDefault="00682633" w:rsidP="00682633">
      <w:pPr>
        <w:pStyle w:val="ListParagraph"/>
        <w:numPr>
          <w:ilvl w:val="1"/>
          <w:numId w:val="2"/>
        </w:numPr>
      </w:pPr>
      <w:r>
        <w:t>x41 – Dropped x41 from dataset</w:t>
      </w:r>
    </w:p>
    <w:p w14:paraId="49FB4DEA" w14:textId="77777777" w:rsidR="00682633" w:rsidRDefault="00682633" w:rsidP="00682633">
      <w:pPr>
        <w:pStyle w:val="ListParagraph"/>
        <w:numPr>
          <w:ilvl w:val="1"/>
          <w:numId w:val="2"/>
        </w:numPr>
      </w:pPr>
      <w:r>
        <w:t>x6 – Dropped x6 from dataset</w:t>
      </w:r>
    </w:p>
    <w:p w14:paraId="48E8D7EF" w14:textId="77777777" w:rsidR="00682633" w:rsidRDefault="00682633" w:rsidP="00682633">
      <w:pPr>
        <w:pStyle w:val="ListParagraph"/>
        <w:numPr>
          <w:ilvl w:val="0"/>
          <w:numId w:val="2"/>
        </w:numPr>
      </w:pPr>
      <w:r>
        <w:t>High Cardinality</w:t>
      </w:r>
    </w:p>
    <w:p w14:paraId="27B0C212" w14:textId="234F65F9" w:rsidR="00682633" w:rsidRDefault="00682633" w:rsidP="00682633">
      <w:pPr>
        <w:pStyle w:val="ListParagraph"/>
        <w:numPr>
          <w:ilvl w:val="1"/>
          <w:numId w:val="2"/>
        </w:numPr>
      </w:pPr>
      <w:r>
        <w:t>x37 – The values had incorrect datatype</w:t>
      </w:r>
      <w:r w:rsidR="00C943BA">
        <w:t xml:space="preserve"> – causing an incorrect </w:t>
      </w:r>
      <w:proofErr w:type="spellStart"/>
      <w:r w:rsidR="00C943BA">
        <w:t>assesessment</w:t>
      </w:r>
      <w:proofErr w:type="spellEnd"/>
      <w:r w:rsidR="00C943BA">
        <w:t xml:space="preserve"> of high cardinality.  To clean it, we removed the commas and dollar sign, and replaced the parenthesis with a minus symbol.  Converted datatype to numeric.</w:t>
      </w:r>
    </w:p>
    <w:p w14:paraId="58678B73" w14:textId="686BDC8A" w:rsidR="00C943BA" w:rsidRDefault="00C943BA" w:rsidP="00C943BA">
      <w:pPr>
        <w:pStyle w:val="ListParagraph"/>
        <w:numPr>
          <w:ilvl w:val="0"/>
          <w:numId w:val="2"/>
        </w:numPr>
      </w:pPr>
      <w:r>
        <w:t>Data augmentation</w:t>
      </w:r>
    </w:p>
    <w:p w14:paraId="4176DF89" w14:textId="2EC35596" w:rsidR="00C943BA" w:rsidRDefault="00C943BA" w:rsidP="00C943BA">
      <w:pPr>
        <w:pStyle w:val="ListParagraph"/>
        <w:numPr>
          <w:ilvl w:val="1"/>
          <w:numId w:val="2"/>
        </w:numPr>
      </w:pPr>
      <w:r>
        <w:t>Misspellings were present in x24.  Corrected ‘</w:t>
      </w:r>
      <w:proofErr w:type="spellStart"/>
      <w:r>
        <w:t>euorpe</w:t>
      </w:r>
      <w:proofErr w:type="spellEnd"/>
      <w:r>
        <w:t>’ to ‘</w:t>
      </w:r>
      <w:proofErr w:type="spellStart"/>
      <w:r>
        <w:t>europe</w:t>
      </w:r>
      <w:proofErr w:type="spellEnd"/>
      <w:r>
        <w:t>’</w:t>
      </w:r>
    </w:p>
    <w:p w14:paraId="16B72839" w14:textId="608FB114" w:rsidR="00C943BA" w:rsidRDefault="00C943BA" w:rsidP="00C943BA">
      <w:pPr>
        <w:pStyle w:val="ListParagraph"/>
        <w:numPr>
          <w:ilvl w:val="1"/>
          <w:numId w:val="2"/>
        </w:numPr>
      </w:pPr>
      <w:r>
        <w:t>Standardize values</w:t>
      </w:r>
    </w:p>
    <w:p w14:paraId="03893625" w14:textId="12C6E966" w:rsidR="00C943BA" w:rsidRDefault="00C943BA" w:rsidP="00C943BA">
      <w:pPr>
        <w:pStyle w:val="ListParagraph"/>
        <w:numPr>
          <w:ilvl w:val="2"/>
          <w:numId w:val="2"/>
        </w:numPr>
      </w:pPr>
      <w:r>
        <w:t>x29 – Replaced all month abbreviations to full spelling (i.e. Aug to August)</w:t>
      </w:r>
    </w:p>
    <w:p w14:paraId="1E6D2BC4" w14:textId="177A454E" w:rsidR="00C943BA" w:rsidRDefault="00C943BA" w:rsidP="00AF1EBB">
      <w:pPr>
        <w:pStyle w:val="ListParagraph"/>
        <w:numPr>
          <w:ilvl w:val="2"/>
          <w:numId w:val="2"/>
        </w:numPr>
      </w:pPr>
      <w:r>
        <w:t>x30 – Corrected misspelling of ‘</w:t>
      </w:r>
      <w:proofErr w:type="spellStart"/>
      <w:r>
        <w:t>thurday</w:t>
      </w:r>
      <w:proofErr w:type="spellEnd"/>
      <w:r>
        <w:t>’ to ‘</w:t>
      </w:r>
      <w:proofErr w:type="spellStart"/>
      <w:r w:rsidR="00005661">
        <w:t>t</w:t>
      </w:r>
      <w:r>
        <w:t>hursday</w:t>
      </w:r>
      <w:proofErr w:type="spellEnd"/>
      <w:r>
        <w:t>’</w:t>
      </w:r>
    </w:p>
    <w:p w14:paraId="48C18944" w14:textId="6FCA083E" w:rsidR="00005661" w:rsidRDefault="00005661" w:rsidP="00005661">
      <w:pPr>
        <w:pStyle w:val="ListParagraph"/>
        <w:numPr>
          <w:ilvl w:val="1"/>
          <w:numId w:val="2"/>
        </w:numPr>
      </w:pPr>
      <w:proofErr w:type="spellStart"/>
      <w:r>
        <w:t>NaN</w:t>
      </w:r>
      <w:proofErr w:type="spellEnd"/>
    </w:p>
    <w:p w14:paraId="34AB3307" w14:textId="2F0DA23D" w:rsidR="00005661" w:rsidRDefault="00005661" w:rsidP="00005661">
      <w:pPr>
        <w:pStyle w:val="ListParagraph"/>
        <w:numPr>
          <w:ilvl w:val="2"/>
          <w:numId w:val="2"/>
        </w:numPr>
      </w:pPr>
      <w:r>
        <w:lastRenderedPageBreak/>
        <w:t>Filled missing data with ‘other’ value</w:t>
      </w:r>
    </w:p>
    <w:p w14:paraId="68EBCE08" w14:textId="49839A1C" w:rsidR="002377C7" w:rsidRDefault="002377C7" w:rsidP="002377C7">
      <w:pPr>
        <w:pStyle w:val="ListParagraph"/>
        <w:numPr>
          <w:ilvl w:val="0"/>
          <w:numId w:val="2"/>
        </w:numPr>
      </w:pPr>
      <w:r>
        <w:t>Data Distribution was normal.  No data transformation was required.</w:t>
      </w:r>
    </w:p>
    <w:p w14:paraId="50260DBC" w14:textId="2C2F1DBF" w:rsidR="00AF1EBB" w:rsidRDefault="00AF1EBB" w:rsidP="00AF1EBB"/>
    <w:p w14:paraId="2694E54E" w14:textId="7376642C" w:rsidR="00AF1EBB" w:rsidRPr="00AF1EBB" w:rsidRDefault="00AF1EBB" w:rsidP="00AF1EBB">
      <w:pPr>
        <w:rPr>
          <w:b/>
          <w:bCs/>
        </w:rPr>
      </w:pPr>
      <w:r w:rsidRPr="00AF1EBB">
        <w:rPr>
          <w:b/>
          <w:bCs/>
        </w:rPr>
        <w:t>Feature Select</w:t>
      </w:r>
    </w:p>
    <w:p w14:paraId="595FED7F" w14:textId="1215CE28" w:rsidR="00005661" w:rsidRDefault="00AF1EBB" w:rsidP="00AF1EBB">
      <w:r>
        <w:tab/>
        <w:t>This portion took a bulk of our time.  The process of feature selection was a continuous cycle between ‘feature select’ and ‘modeling.’  The first pass was to use the complete dataset</w:t>
      </w:r>
      <w:r w:rsidR="00005661">
        <w:t xml:space="preserve"> with each subsequent iteration removing features and/or records. </w:t>
      </w:r>
    </w:p>
    <w:p w14:paraId="1FEDF3C2" w14:textId="661E3B18" w:rsidR="00AF1EBB" w:rsidRDefault="00AF1EBB" w:rsidP="00005661">
      <w:pPr>
        <w:ind w:firstLine="720"/>
      </w:pPr>
      <w:r>
        <w:t>Because this was a classification</w:t>
      </w:r>
      <w:r w:rsidR="00005661">
        <w:t xml:space="preserve"> assignment</w:t>
      </w:r>
      <w:r>
        <w:t xml:space="preserve">, we selected a few </w:t>
      </w:r>
      <w:r w:rsidR="00005661">
        <w:t xml:space="preserve">classification </w:t>
      </w:r>
      <w:r>
        <w:t xml:space="preserve">models to </w:t>
      </w:r>
      <w:r w:rsidR="00D96958">
        <w:t>find the best model for the data set</w:t>
      </w:r>
      <w:r w:rsidR="00005661">
        <w:t xml:space="preserve"> (refer to ‘Model’ section for more details)</w:t>
      </w:r>
      <w:r>
        <w:t>.  In the end</w:t>
      </w:r>
      <w:r w:rsidR="00005661">
        <w:t>,</w:t>
      </w:r>
      <w:r>
        <w:t xml:space="preserve"> we decided that all the categorical features made little to no impact on the accuracy scores – therefore, dropped.  </w:t>
      </w:r>
      <w:r w:rsidR="00D96958">
        <w:t>Using Random Forest, we found the following features to be of importance:</w:t>
      </w:r>
    </w:p>
    <w:p w14:paraId="1D014E93" w14:textId="563011B4" w:rsidR="00D96958" w:rsidRDefault="00D96958" w:rsidP="00D96958"/>
    <w:p w14:paraId="0D23F7FE" w14:textId="37ED7755" w:rsidR="00D96958" w:rsidRDefault="00D96958" w:rsidP="00D96958"/>
    <w:p w14:paraId="2C07CA3A" w14:textId="537BD3B7" w:rsidR="00D96958" w:rsidRPr="00D96958" w:rsidRDefault="00D96958" w:rsidP="00D96958">
      <w:pPr>
        <w:rPr>
          <w:b/>
          <w:bCs/>
        </w:rPr>
      </w:pPr>
      <w:r w:rsidRPr="00D96958">
        <w:rPr>
          <w:b/>
          <w:bCs/>
        </w:rPr>
        <w:t>Model</w:t>
      </w:r>
    </w:p>
    <w:p w14:paraId="5075E6F3" w14:textId="614EC498" w:rsidR="00D96958" w:rsidRDefault="00D96958" w:rsidP="00D96958">
      <w:r>
        <w:tab/>
        <w:t>Logistic Regression</w:t>
      </w:r>
    </w:p>
    <w:p w14:paraId="25D8D2BD" w14:textId="61A1F26A" w:rsidR="00D96958" w:rsidRDefault="00D96958" w:rsidP="00D96958">
      <w:r>
        <w:tab/>
        <w:t>Decision Tree</w:t>
      </w:r>
    </w:p>
    <w:p w14:paraId="1CDDABE5" w14:textId="04297293" w:rsidR="00D96958" w:rsidRDefault="00D96958" w:rsidP="00D96958">
      <w:r>
        <w:tab/>
        <w:t>K-NN</w:t>
      </w:r>
    </w:p>
    <w:p w14:paraId="451D1D63" w14:textId="10CE0F00" w:rsidR="00D96958" w:rsidRDefault="00D96958" w:rsidP="00D96958">
      <w:r>
        <w:tab/>
        <w:t>SVM</w:t>
      </w:r>
    </w:p>
    <w:p w14:paraId="4C223982" w14:textId="78982629" w:rsidR="0015096B" w:rsidRDefault="0015096B" w:rsidP="00D96958">
      <w:r>
        <w:tab/>
        <w:t>Naïve Bayes</w:t>
      </w:r>
    </w:p>
    <w:p w14:paraId="7FFCF63E" w14:textId="267FA954" w:rsidR="0015096B" w:rsidRDefault="0015096B" w:rsidP="00D96958"/>
    <w:p w14:paraId="0A8FB849" w14:textId="179DF685" w:rsidR="0015096B" w:rsidRPr="0015096B" w:rsidRDefault="0015096B" w:rsidP="00D96958">
      <w:pPr>
        <w:rPr>
          <w:b/>
          <w:bCs/>
        </w:rPr>
      </w:pPr>
      <w:r w:rsidRPr="0015096B">
        <w:rPr>
          <w:b/>
          <w:bCs/>
        </w:rPr>
        <w:t>Analyze</w:t>
      </w:r>
    </w:p>
    <w:p w14:paraId="22070138" w14:textId="01C67DF7" w:rsidR="0015096B" w:rsidRDefault="0015096B" w:rsidP="00D96958"/>
    <w:p w14:paraId="36DB1E2F" w14:textId="5E52D92F" w:rsidR="0015096B" w:rsidRPr="0015096B" w:rsidRDefault="0015096B" w:rsidP="00D96958">
      <w:pPr>
        <w:rPr>
          <w:b/>
          <w:bCs/>
        </w:rPr>
      </w:pPr>
      <w:r w:rsidRPr="0015096B">
        <w:rPr>
          <w:b/>
          <w:bCs/>
        </w:rPr>
        <w:t>Evaluate</w:t>
      </w:r>
    </w:p>
    <w:p w14:paraId="71815244" w14:textId="093DF43E" w:rsidR="00D96958" w:rsidRDefault="00D96958" w:rsidP="00D96958"/>
    <w:p w14:paraId="28CF939D" w14:textId="77777777" w:rsidR="00D96958" w:rsidRDefault="00D96958" w:rsidP="00D96958"/>
    <w:p w14:paraId="12C5D7F0" w14:textId="15F6DF40" w:rsidR="00C943BA" w:rsidRDefault="00C943BA" w:rsidP="00C943BA">
      <w:pPr>
        <w:ind w:left="720"/>
      </w:pPr>
    </w:p>
    <w:p w14:paraId="3ADF62B5" w14:textId="18BF2B71" w:rsidR="00C943BA" w:rsidRDefault="00C943BA" w:rsidP="00C943BA">
      <w:pPr>
        <w:ind w:left="720"/>
      </w:pPr>
    </w:p>
    <w:p w14:paraId="7F1D268D" w14:textId="5009ACAB" w:rsidR="00C943BA" w:rsidRDefault="00C943BA" w:rsidP="00C943BA"/>
    <w:p w14:paraId="4311E2A3" w14:textId="77777777" w:rsidR="00682633" w:rsidRDefault="00682633" w:rsidP="00682633">
      <w:pPr>
        <w:pStyle w:val="ListParagraph"/>
        <w:ind w:left="1800"/>
      </w:pPr>
    </w:p>
    <w:sectPr w:rsidR="00682633" w:rsidSect="00D201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0B4A88"/>
    <w:multiLevelType w:val="hybridMultilevel"/>
    <w:tmpl w:val="46823DBC"/>
    <w:lvl w:ilvl="0" w:tplc="7FE4C9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84E3B4D"/>
    <w:multiLevelType w:val="hybridMultilevel"/>
    <w:tmpl w:val="01F8E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NbMwMjY1NDEwMbNU0lEKTi0uzszPAykwrAUA+kdrVCwAAAA="/>
  </w:docVars>
  <w:rsids>
    <w:rsidRoot w:val="004934AF"/>
    <w:rsid w:val="00005661"/>
    <w:rsid w:val="00120ABD"/>
    <w:rsid w:val="0015096B"/>
    <w:rsid w:val="00224BC9"/>
    <w:rsid w:val="002377C7"/>
    <w:rsid w:val="003802FE"/>
    <w:rsid w:val="003F7E33"/>
    <w:rsid w:val="004934AF"/>
    <w:rsid w:val="004D31A0"/>
    <w:rsid w:val="00543640"/>
    <w:rsid w:val="00682633"/>
    <w:rsid w:val="00734AC8"/>
    <w:rsid w:val="007E7882"/>
    <w:rsid w:val="009826FA"/>
    <w:rsid w:val="009B650D"/>
    <w:rsid w:val="00AB1AA3"/>
    <w:rsid w:val="00AF1EBB"/>
    <w:rsid w:val="00C943BA"/>
    <w:rsid w:val="00D2010B"/>
    <w:rsid w:val="00D96958"/>
    <w:rsid w:val="00E44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CDE2F"/>
  <w15:chartTrackingRefBased/>
  <w15:docId w15:val="{43490D99-5483-8E4B-9030-BA2B0F548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34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, Andy</dc:creator>
  <cp:keywords/>
  <dc:description/>
  <cp:lastModifiedBy>Jodi Pafford</cp:lastModifiedBy>
  <cp:revision>9</cp:revision>
  <dcterms:created xsi:type="dcterms:W3CDTF">2019-08-02T19:22:00Z</dcterms:created>
  <dcterms:modified xsi:type="dcterms:W3CDTF">2019-08-04T02:38:00Z</dcterms:modified>
</cp:coreProperties>
</file>